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Kell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9 Broadview Avenue, Highland Park, IL, USA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edkelly9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021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